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3182" w:rsidRPr="00C22081" w:rsidRDefault="00CD764D">
      <w:pPr>
        <w:spacing w:before="92" w:line="321" w:lineRule="auto"/>
        <w:ind w:left="341" w:right="443"/>
        <w:jc w:val="center"/>
        <w:rPr>
          <w:b/>
          <w:color w:val="000000" w:themeColor="text1"/>
          <w:sz w:val="28"/>
          <w:szCs w:val="28"/>
        </w:rPr>
      </w:pPr>
      <w:r w:rsidRPr="00C22081">
        <w:rPr>
          <w:b/>
          <w:color w:val="000000" w:themeColor="text1"/>
          <w:sz w:val="28"/>
          <w:szCs w:val="28"/>
        </w:rPr>
        <w:t>POORNIMA UNIVERSITY, JAIPUR</w:t>
      </w:r>
      <w:r w:rsidRPr="00C22081">
        <w:rPr>
          <w:noProof/>
          <w:color w:val="000000" w:themeColor="text1"/>
          <w:lang w:eastAsia="en-US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column">
              <wp:posOffset>64133</wp:posOffset>
            </wp:positionH>
            <wp:positionV relativeFrom="paragraph">
              <wp:posOffset>-103861</wp:posOffset>
            </wp:positionV>
            <wp:extent cx="593725" cy="593725"/>
            <wp:effectExtent l="0" t="0" r="0" b="0"/>
            <wp:wrapNone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593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4E3182" w:rsidRPr="00C22081" w:rsidRDefault="00CD764D">
      <w:pPr>
        <w:spacing w:line="229" w:lineRule="auto"/>
        <w:ind w:left="343" w:right="443"/>
        <w:jc w:val="center"/>
        <w:rPr>
          <w:b/>
          <w:color w:val="000000" w:themeColor="text1"/>
          <w:sz w:val="20"/>
          <w:szCs w:val="20"/>
        </w:rPr>
      </w:pPr>
      <w:r w:rsidRPr="00C22081">
        <w:rPr>
          <w:b/>
          <w:color w:val="000000" w:themeColor="text1"/>
          <w:sz w:val="20"/>
          <w:szCs w:val="20"/>
        </w:rPr>
        <w:t>END SEMESTER EXAMINATION, APRIL 2023</w:t>
      </w:r>
      <ve:AlternateContent>
        <mc:Choice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 Requires="wps">
          <w:drawing>
            <wp:anchor distT="0" distB="0" distL="0" distR="0" simplePos="0" relativeHeight="251659264" behindDoc="1" locked="0" layoutInCell="1" hidden="0" allowOverlap="1">
              <wp:simplePos x="0" y="0"/>
              <wp:positionH relativeFrom="column">
                <wp:posOffset>2407285</wp:posOffset>
              </wp:positionH>
              <wp:positionV relativeFrom="paragraph">
                <wp:posOffset>605790</wp:posOffset>
              </wp:positionV>
              <wp:extent cx="1931670" cy="367665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931670" cy="36766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333333"/>
                        </a:solidFill>
                        <a:miter lim="800000"/>
                        <a:headEnd/>
                        <a:tailEnd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ve:Fallback>
          <w:r w:rsidRPr="00C22081">
            <w:rPr>
              <w:noProof/>
              <w:color w:val="000000" w:themeColor="text1"/>
              <w:lang w:eastAsia="en-US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2407285</wp:posOffset>
                </wp:positionH>
                <wp:positionV relativeFrom="paragraph">
                  <wp:posOffset>605790</wp:posOffset>
                </wp:positionV>
                <wp:extent cx="1931670" cy="367665"/>
                <wp:effectExtent l="0" t="0" r="0" b="0"/>
                <wp:wrapNone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8" cstate="print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31670" cy="36766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ve:Fallback>
      </ve:AlternateContent>
      <ve:AlternateContent>
        <mc:Choice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 Requires="wps">
          <w:drawing>
            <wp:anchor distT="0" distB="0" distL="0" distR="0" simplePos="0" relativeHeight="251660288" behindDoc="1" locked="0" layoutInCell="1" hidden="0" allowOverlap="1">
              <wp:simplePos x="0" y="0"/>
              <wp:positionH relativeFrom="column">
                <wp:posOffset>5888990</wp:posOffset>
              </wp:positionH>
              <wp:positionV relativeFrom="paragraph">
                <wp:posOffset>349885</wp:posOffset>
              </wp:positionV>
              <wp:extent cx="474980" cy="282575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4980" cy="282575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ve:Fallback>
          <w:r w:rsidRPr="00C22081">
            <w:rPr>
              <w:noProof/>
              <w:color w:val="000000" w:themeColor="text1"/>
              <w:lang w:eastAsia="en-US"/>
            </w:rPr>
            <w:drawing>
              <wp:anchor distT="0" distB="0" distL="0" distR="0" simplePos="0" relativeHeight="251660288" behindDoc="1" locked="0" layoutInCell="1" allowOverlap="1">
                <wp:simplePos x="0" y="0"/>
                <wp:positionH relativeFrom="column">
                  <wp:posOffset>5888990</wp:posOffset>
                </wp:positionH>
                <wp:positionV relativeFrom="paragraph">
                  <wp:posOffset>349885</wp:posOffset>
                </wp:positionV>
                <wp:extent cx="474980" cy="282575"/>
                <wp:effectExtent l="0" t="0" r="0" b="0"/>
                <wp:wrapNone/>
                <wp:docPr id="2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9" cstate="print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4980" cy="2825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ve:Fallback>
      </ve:AlternateContent>
    </w:p>
    <w:p w:rsidR="004E3182" w:rsidRPr="00C22081" w:rsidRDefault="004E3182">
      <w:pPr>
        <w:spacing w:before="9" w:after="1"/>
        <w:rPr>
          <w:b/>
          <w:color w:val="000000" w:themeColor="text1"/>
          <w:sz w:val="15"/>
          <w:szCs w:val="15"/>
        </w:rPr>
      </w:pPr>
    </w:p>
    <w:tbl>
      <w:tblPr>
        <w:tblStyle w:val="a"/>
        <w:tblW w:w="10210" w:type="dxa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216"/>
        <w:gridCol w:w="453"/>
        <w:gridCol w:w="5990"/>
        <w:gridCol w:w="3551"/>
      </w:tblGrid>
      <w:tr w:rsidR="004E3182" w:rsidRPr="00C22081">
        <w:trPr>
          <w:trHeight w:val="537"/>
        </w:trPr>
        <w:tc>
          <w:tcPr>
            <w:tcW w:w="216" w:type="dxa"/>
            <w:vMerge w:val="restart"/>
            <w:tcBorders>
              <w:bottom w:val="nil"/>
              <w:right w:val="single" w:sz="6" w:space="0" w:color="000000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3182" w:rsidRPr="00C22081" w:rsidRDefault="009412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48" w:right="143"/>
              <w:jc w:val="both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2BC4109</w:t>
            </w:r>
          </w:p>
        </w:tc>
        <w:tc>
          <w:tcPr>
            <w:tcW w:w="5990" w:type="dxa"/>
            <w:tcBorders>
              <w:left w:val="single" w:sz="6" w:space="0" w:color="000000"/>
              <w:bottom w:val="nil"/>
              <w:right w:val="nil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/>
              <w:rPr>
                <w:b/>
                <w:color w:val="000000" w:themeColor="text1"/>
                <w:sz w:val="19"/>
                <w:szCs w:val="19"/>
              </w:rPr>
            </w:pPr>
          </w:p>
          <w:p w:rsidR="004E3182" w:rsidRPr="00C22081" w:rsidRDefault="00CD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054"/>
              </w:tabs>
              <w:spacing w:before="1"/>
              <w:ind w:left="293" w:right="-87"/>
              <w:rPr>
                <w:color w:val="000000" w:themeColor="text1"/>
                <w:sz w:val="20"/>
                <w:szCs w:val="20"/>
              </w:rPr>
            </w:pPr>
            <w:r w:rsidRPr="00C22081">
              <w:rPr>
                <w:color w:val="000000" w:themeColor="text1"/>
                <w:sz w:val="20"/>
                <w:szCs w:val="20"/>
              </w:rPr>
              <w:t>Roll No.</w:t>
            </w:r>
            <w:r w:rsidRPr="00C22081">
              <w:rPr>
                <w:color w:val="000000" w:themeColor="text1"/>
                <w:sz w:val="20"/>
                <w:szCs w:val="20"/>
                <w:u w:val="single"/>
              </w:rPr>
              <w:tab/>
            </w:r>
          </w:p>
        </w:tc>
        <w:tc>
          <w:tcPr>
            <w:tcW w:w="3551" w:type="dxa"/>
            <w:tcBorders>
              <w:left w:val="nil"/>
              <w:bottom w:val="nil"/>
            </w:tcBorders>
          </w:tcPr>
          <w:p w:rsidR="004E3182" w:rsidRPr="00C22081" w:rsidRDefault="00CD764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right" w:pos="2882"/>
              </w:tabs>
              <w:spacing w:before="197"/>
              <w:ind w:left="295"/>
              <w:rPr>
                <w:color w:val="000000" w:themeColor="text1"/>
                <w:sz w:val="24"/>
                <w:szCs w:val="24"/>
              </w:rPr>
            </w:pPr>
            <w:r w:rsidRPr="00C22081">
              <w:rPr>
                <w:color w:val="000000" w:themeColor="text1"/>
                <w:sz w:val="20"/>
                <w:szCs w:val="20"/>
              </w:rPr>
              <w:t>Total Printed Pages:</w:t>
            </w:r>
            <w:r w:rsidRPr="00C22081">
              <w:rPr>
                <w:color w:val="000000" w:themeColor="text1"/>
                <w:sz w:val="20"/>
                <w:szCs w:val="20"/>
              </w:rPr>
              <w:tab/>
            </w:r>
            <w:r w:rsidRPr="00C22081">
              <w:rPr>
                <w:color w:val="000000" w:themeColor="text1"/>
                <w:sz w:val="24"/>
                <w:szCs w:val="24"/>
              </w:rPr>
              <w:t>1</w:t>
            </w:r>
          </w:p>
        </w:tc>
      </w:tr>
      <w:tr w:rsidR="004E3182" w:rsidRPr="00C22081">
        <w:trPr>
          <w:trHeight w:val="543"/>
        </w:trPr>
        <w:tc>
          <w:tcPr>
            <w:tcW w:w="216" w:type="dxa"/>
            <w:vMerge/>
            <w:tcBorders>
              <w:bottom w:val="nil"/>
              <w:right w:val="single" w:sz="6" w:space="0" w:color="000000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453" w:type="dxa"/>
            <w:vMerge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99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:rsidR="004E3182" w:rsidRPr="00C22081" w:rsidRDefault="0094129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9"/>
              <w:ind w:left="3637"/>
              <w:rPr>
                <w:b/>
                <w:color w:val="000000" w:themeColor="text1"/>
                <w:sz w:val="40"/>
                <w:szCs w:val="40"/>
              </w:rPr>
            </w:pPr>
            <w:r w:rsidRPr="00941296">
              <w:rPr>
                <w:b/>
                <w:color w:val="000000" w:themeColor="text1"/>
                <w:sz w:val="40"/>
                <w:szCs w:val="40"/>
              </w:rPr>
              <w:t>2BC4109</w:t>
            </w:r>
          </w:p>
        </w:tc>
        <w:tc>
          <w:tcPr>
            <w:tcW w:w="3551" w:type="dxa"/>
            <w:tcBorders>
              <w:top w:val="nil"/>
              <w:left w:val="nil"/>
              <w:bottom w:val="nil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4E3182" w:rsidRPr="00C22081">
        <w:trPr>
          <w:trHeight w:val="627"/>
        </w:trPr>
        <w:tc>
          <w:tcPr>
            <w:tcW w:w="216" w:type="dxa"/>
            <w:vMerge/>
            <w:tcBorders>
              <w:bottom w:val="nil"/>
              <w:right w:val="single" w:sz="6" w:space="0" w:color="000000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53" w:type="dxa"/>
            <w:vMerge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9541" w:type="dxa"/>
            <w:gridSpan w:val="2"/>
            <w:tcBorders>
              <w:top w:val="nil"/>
              <w:left w:val="single" w:sz="6" w:space="0" w:color="000000"/>
              <w:bottom w:val="nil"/>
            </w:tcBorders>
          </w:tcPr>
          <w:p w:rsidR="004E3182" w:rsidRPr="00C22081" w:rsidRDefault="00B236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2"/>
              <w:jc w:val="center"/>
              <w:rPr>
                <w:color w:val="000000" w:themeColor="text1"/>
              </w:rPr>
            </w:pPr>
            <w:r w:rsidRPr="00C22081">
              <w:rPr>
                <w:color w:val="000000" w:themeColor="text1"/>
              </w:rPr>
              <w:t>BCA</w:t>
            </w:r>
            <w:r w:rsidR="00CD764D" w:rsidRPr="00C22081">
              <w:rPr>
                <w:color w:val="000000" w:themeColor="text1"/>
              </w:rPr>
              <w:t xml:space="preserve"> </w:t>
            </w:r>
            <w:r w:rsidR="00C22081" w:rsidRPr="00C22081">
              <w:rPr>
                <w:color w:val="000000" w:themeColor="text1"/>
              </w:rPr>
              <w:t xml:space="preserve">II Year </w:t>
            </w:r>
            <w:r w:rsidR="00535AAE" w:rsidRPr="00C22081">
              <w:rPr>
                <w:color w:val="000000" w:themeColor="text1"/>
              </w:rPr>
              <w:t>IV</w:t>
            </w:r>
            <w:r w:rsidR="00CD764D" w:rsidRPr="00C22081">
              <w:rPr>
                <w:color w:val="000000" w:themeColor="text1"/>
              </w:rPr>
              <w:t>- Semester (Main/Back) End Semester Examination, April 2023</w:t>
            </w:r>
          </w:p>
          <w:p w:rsidR="004E3182" w:rsidRPr="00C22081" w:rsidRDefault="00C2208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8" w:line="225" w:lineRule="auto"/>
              <w:ind w:left="3287" w:right="3090"/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C22081">
              <w:rPr>
                <w:b/>
                <w:color w:val="000000" w:themeColor="text1"/>
                <w:sz w:val="28"/>
                <w:szCs w:val="28"/>
              </w:rPr>
              <w:t xml:space="preserve">(All </w:t>
            </w:r>
            <w:proofErr w:type="spellStart"/>
            <w:r w:rsidRPr="00C22081">
              <w:rPr>
                <w:b/>
                <w:color w:val="000000" w:themeColor="text1"/>
                <w:sz w:val="28"/>
                <w:szCs w:val="28"/>
              </w:rPr>
              <w:t>Spl</w:t>
            </w:r>
            <w:proofErr w:type="spellEnd"/>
            <w:r w:rsidRPr="00C22081">
              <w:rPr>
                <w:b/>
                <w:color w:val="000000" w:themeColor="text1"/>
                <w:sz w:val="28"/>
                <w:szCs w:val="28"/>
              </w:rPr>
              <w:t>.)</w:t>
            </w:r>
          </w:p>
        </w:tc>
      </w:tr>
      <w:tr w:rsidR="004E3182" w:rsidRPr="00C22081">
        <w:trPr>
          <w:trHeight w:val="319"/>
        </w:trPr>
        <w:tc>
          <w:tcPr>
            <w:tcW w:w="10210" w:type="dxa"/>
            <w:gridSpan w:val="4"/>
            <w:tcBorders>
              <w:top w:val="nil"/>
            </w:tcBorders>
          </w:tcPr>
          <w:p w:rsidR="004E3182" w:rsidRPr="00C22081" w:rsidRDefault="00C22081" w:rsidP="00B236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39" w:lineRule="auto"/>
              <w:ind w:left="965"/>
              <w:rPr>
                <w:b/>
                <w:color w:val="000000" w:themeColor="text1"/>
              </w:rPr>
            </w:pPr>
            <w:r w:rsidRPr="00C22081">
              <w:rPr>
                <w:b/>
                <w:color w:val="000000" w:themeColor="text1"/>
              </w:rPr>
              <w:t>BCAECA4111</w:t>
            </w:r>
            <w:r>
              <w:rPr>
                <w:b/>
                <w:color w:val="000000" w:themeColor="text1"/>
              </w:rPr>
              <w:t xml:space="preserve"> </w:t>
            </w:r>
            <w:r w:rsidR="00FF6590" w:rsidRPr="00C22081">
              <w:rPr>
                <w:b/>
                <w:color w:val="000000" w:themeColor="text1"/>
              </w:rPr>
              <w:t>:</w:t>
            </w:r>
            <w:r w:rsidR="00F256BB" w:rsidRPr="00C22081">
              <w:rPr>
                <w:b/>
                <w:color w:val="000000" w:themeColor="text1"/>
              </w:rPr>
              <w:t xml:space="preserve"> </w:t>
            </w:r>
            <w:r w:rsidRPr="00C22081">
              <w:rPr>
                <w:b/>
                <w:color w:val="000000" w:themeColor="text1"/>
              </w:rPr>
              <w:t>E-Commerce</w:t>
            </w:r>
          </w:p>
        </w:tc>
      </w:tr>
    </w:tbl>
    <w:p w:rsidR="004E3182" w:rsidRPr="00C22081" w:rsidRDefault="00CD764D">
      <w:pPr>
        <w:pStyle w:val="Heading1"/>
        <w:tabs>
          <w:tab w:val="left" w:pos="8821"/>
        </w:tabs>
        <w:spacing w:before="55"/>
        <w:ind w:firstLine="287"/>
        <w:rPr>
          <w:b/>
          <w:color w:val="000000" w:themeColor="text1"/>
        </w:rPr>
      </w:pPr>
      <w:r w:rsidRPr="00C22081">
        <w:rPr>
          <w:color w:val="000000" w:themeColor="text1"/>
        </w:rPr>
        <w:t xml:space="preserve">Time: </w:t>
      </w:r>
      <w:r w:rsidRPr="00C22081">
        <w:rPr>
          <w:b/>
          <w:color w:val="000000" w:themeColor="text1"/>
        </w:rPr>
        <w:t xml:space="preserve">3 </w:t>
      </w:r>
      <w:r w:rsidRPr="00C22081">
        <w:rPr>
          <w:color w:val="000000" w:themeColor="text1"/>
        </w:rPr>
        <w:t>Hours.</w:t>
      </w:r>
      <w:r w:rsidRPr="00C22081">
        <w:rPr>
          <w:color w:val="000000" w:themeColor="text1"/>
        </w:rPr>
        <w:tab/>
        <w:t xml:space="preserve">Total Marks: </w:t>
      </w:r>
      <w:r w:rsidRPr="00C22081">
        <w:rPr>
          <w:b/>
          <w:color w:val="000000" w:themeColor="text1"/>
        </w:rPr>
        <w:t>60</w:t>
      </w:r>
    </w:p>
    <w:p w:rsidR="004E3182" w:rsidRPr="00C22081" w:rsidRDefault="003A0CEF">
      <w:pPr>
        <w:spacing w:line="252" w:lineRule="auto"/>
        <w:ind w:left="343"/>
        <w:jc w:val="center"/>
        <w:rPr>
          <w:b/>
          <w:color w:val="000000" w:themeColor="text1"/>
        </w:rPr>
      </w:pPr>
      <w:r>
        <w:rPr>
          <w:color w:val="000000" w:themeColor="text1"/>
        </w:rPr>
        <w:t xml:space="preserve">         </w:t>
      </w:r>
      <w:r w:rsidR="00CD764D" w:rsidRPr="00C22081">
        <w:rPr>
          <w:color w:val="000000" w:themeColor="text1"/>
        </w:rPr>
        <w:t xml:space="preserve">                                                                                                             Min. Passing Marks: </w:t>
      </w:r>
      <w:r w:rsidR="00CD764D" w:rsidRPr="00C22081">
        <w:rPr>
          <w:b/>
          <w:color w:val="000000" w:themeColor="text1"/>
        </w:rPr>
        <w:t>21</w:t>
      </w:r>
    </w:p>
    <w:p w:rsidR="004E3182" w:rsidRPr="00C22081" w:rsidRDefault="00CD764D">
      <w:pPr>
        <w:pBdr>
          <w:top w:val="nil"/>
          <w:left w:val="nil"/>
          <w:bottom w:val="nil"/>
          <w:right w:val="nil"/>
          <w:between w:val="nil"/>
        </w:pBdr>
        <w:spacing w:before="61"/>
        <w:ind w:left="343" w:right="443"/>
        <w:jc w:val="center"/>
        <w:rPr>
          <w:i/>
          <w:color w:val="000000" w:themeColor="text1"/>
          <w:sz w:val="20"/>
          <w:szCs w:val="20"/>
        </w:rPr>
      </w:pPr>
      <w:r w:rsidRPr="00C22081">
        <w:rPr>
          <w:i/>
          <w:color w:val="000000" w:themeColor="text1"/>
          <w:sz w:val="20"/>
          <w:szCs w:val="20"/>
        </w:rPr>
        <w:t xml:space="preserve">Attempt </w:t>
      </w:r>
      <w:r w:rsidRPr="00C22081">
        <w:rPr>
          <w:b/>
          <w:i/>
          <w:color w:val="000000" w:themeColor="text1"/>
          <w:sz w:val="20"/>
          <w:szCs w:val="20"/>
        </w:rPr>
        <w:t xml:space="preserve">five </w:t>
      </w:r>
      <w:r w:rsidRPr="00C22081">
        <w:rPr>
          <w:i/>
          <w:color w:val="000000" w:themeColor="text1"/>
          <w:sz w:val="20"/>
          <w:szCs w:val="20"/>
        </w:rPr>
        <w:t>questions selecting one question from each Unit. There is internal choice from Unit I to Unit V. Marks of each question or its parts are indicated against each question / parts. Draw neat sketches wherever necessary to illustrate the answer. Assume missing data suitably (if any) and clearly indicate the same in the answer.</w:t>
      </w:r>
    </w:p>
    <w:p w:rsidR="004E3182" w:rsidRPr="00C22081" w:rsidRDefault="00CD764D">
      <w:pPr>
        <w:spacing w:before="83" w:line="229" w:lineRule="auto"/>
        <w:ind w:left="287"/>
        <w:rPr>
          <w:color w:val="000000" w:themeColor="text1"/>
          <w:sz w:val="20"/>
          <w:szCs w:val="20"/>
        </w:rPr>
      </w:pPr>
      <w:r w:rsidRPr="00C22081">
        <w:rPr>
          <w:color w:val="000000" w:themeColor="text1"/>
          <w:sz w:val="20"/>
          <w:szCs w:val="20"/>
        </w:rPr>
        <w:t>Use of following supporting material is permitted during examination for this subject.</w:t>
      </w:r>
    </w:p>
    <w:p w:rsidR="004E3182" w:rsidRPr="00C22081" w:rsidRDefault="00CD764D">
      <w:pPr>
        <w:pStyle w:val="Heading1"/>
        <w:tabs>
          <w:tab w:val="left" w:pos="3480"/>
        </w:tabs>
        <w:ind w:firstLine="287"/>
        <w:rPr>
          <w:b/>
          <w:color w:val="000000" w:themeColor="text1"/>
        </w:rPr>
      </w:pPr>
      <w:proofErr w:type="gramStart"/>
      <w:r w:rsidRPr="00C22081">
        <w:rPr>
          <w:b/>
          <w:color w:val="000000" w:themeColor="text1"/>
        </w:rPr>
        <w:t>1.--------------------------</w:t>
      </w:r>
      <w:proofErr w:type="gramEnd"/>
      <w:r w:rsidRPr="00C22081">
        <w:rPr>
          <w:b/>
          <w:color w:val="000000" w:themeColor="text1"/>
        </w:rPr>
        <w:t>Nil--------------------</w:t>
      </w:r>
      <w:r w:rsidRPr="00C22081">
        <w:rPr>
          <w:color w:val="000000" w:themeColor="text1"/>
        </w:rPr>
        <w:tab/>
        <w:t xml:space="preserve">                         </w:t>
      </w:r>
      <w:r w:rsidRPr="00C22081">
        <w:rPr>
          <w:b/>
          <w:color w:val="000000" w:themeColor="text1"/>
        </w:rPr>
        <w:t>2.------------------Nil-----------------------</w:t>
      </w:r>
    </w:p>
    <w:tbl>
      <w:tblPr>
        <w:tblStyle w:val="a0"/>
        <w:tblW w:w="10610" w:type="dxa"/>
        <w:tblInd w:w="108" w:type="dxa"/>
        <w:tblLayout w:type="fixed"/>
        <w:tblLook w:val="0000"/>
      </w:tblPr>
      <w:tblGrid>
        <w:gridCol w:w="582"/>
        <w:gridCol w:w="550"/>
        <w:gridCol w:w="8695"/>
        <w:gridCol w:w="783"/>
      </w:tblGrid>
      <w:tr w:rsidR="004E3182" w:rsidRPr="00C22081">
        <w:trPr>
          <w:trHeight w:val="35"/>
        </w:trPr>
        <w:tc>
          <w:tcPr>
            <w:tcW w:w="582" w:type="dxa"/>
            <w:tcBorders>
              <w:top w:val="single" w:sz="18" w:space="0" w:color="000000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50" w:type="dxa"/>
            <w:tcBorders>
              <w:top w:val="single" w:sz="18" w:space="0" w:color="000000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8695" w:type="dxa"/>
            <w:tcBorders>
              <w:top w:val="single" w:sz="18" w:space="0" w:color="000000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3" w:lineRule="auto"/>
              <w:ind w:left="3912" w:right="3863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single" w:sz="18" w:space="0" w:color="000000"/>
            </w:tcBorders>
          </w:tcPr>
          <w:p w:rsidR="004E3182" w:rsidRPr="00C22081" w:rsidRDefault="004E318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:rsidR="004E3182" w:rsidRPr="00C22081" w:rsidRDefault="004E31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a1"/>
        <w:tblW w:w="10631" w:type="dxa"/>
        <w:tblInd w:w="2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/>
      </w:tblPr>
      <w:tblGrid>
        <w:gridCol w:w="709"/>
        <w:gridCol w:w="567"/>
        <w:gridCol w:w="7371"/>
        <w:gridCol w:w="850"/>
        <w:gridCol w:w="1134"/>
      </w:tblGrid>
      <w:tr w:rsidR="004E3182" w:rsidRPr="00C22081" w:rsidTr="001452D1">
        <w:trPr>
          <w:trHeight w:val="107"/>
        </w:trPr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4E3182" w:rsidRPr="00941296" w:rsidRDefault="00CD764D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UNIT-I (CO1)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1134" w:type="dxa"/>
          </w:tcPr>
          <w:p w:rsidR="004E3182" w:rsidRPr="00941296" w:rsidRDefault="00CD764D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Bloom Level</w:t>
            </w:r>
          </w:p>
        </w:tc>
      </w:tr>
      <w:tr w:rsidR="004E3182" w:rsidRPr="00C22081" w:rsidTr="001452D1">
        <w:trPr>
          <w:trHeight w:val="123"/>
        </w:trPr>
        <w:tc>
          <w:tcPr>
            <w:tcW w:w="709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1</w:t>
            </w: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4E3182" w:rsidRPr="00941296" w:rsidRDefault="00984B73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>Differentiate E</w:t>
            </w:r>
            <w:r w:rsidR="00B236ED" w:rsidRPr="00941296">
              <w:rPr>
                <w:color w:val="000000" w:themeColor="text1"/>
                <w:sz w:val="20"/>
                <w:szCs w:val="20"/>
              </w:rPr>
              <w:t>-commerce &amp; E-Business with example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>s</w:t>
            </w:r>
            <w:r w:rsidR="00060135" w:rsidRPr="00941296">
              <w:rPr>
                <w:color w:val="000000" w:themeColor="text1"/>
                <w:sz w:val="20"/>
                <w:szCs w:val="20"/>
              </w:rPr>
              <w:t>.</w:t>
            </w:r>
            <w:r w:rsidR="00B236ED" w:rsidRPr="00941296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984B73" w:rsidP="00941296">
            <w:pPr>
              <w:ind w:left="-108" w:right="-249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Remember</w:t>
            </w:r>
          </w:p>
        </w:tc>
      </w:tr>
      <w:tr w:rsidR="004E3182" w:rsidRPr="00C22081" w:rsidTr="001452D1">
        <w:trPr>
          <w:trHeight w:val="60"/>
        </w:trPr>
        <w:tc>
          <w:tcPr>
            <w:tcW w:w="709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4E3182" w:rsidRPr="001452D1" w:rsidRDefault="004E3182" w:rsidP="00941296">
            <w:pPr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4E3182" w:rsidRPr="001452D1" w:rsidRDefault="004E3182" w:rsidP="00941296">
            <w:pPr>
              <w:rPr>
                <w:color w:val="000000" w:themeColor="text1"/>
                <w:sz w:val="10"/>
                <w:szCs w:val="10"/>
              </w:rPr>
            </w:pPr>
            <w:bookmarkStart w:id="0" w:name="_gjdgxs" w:colFirst="0" w:colLast="0"/>
            <w:bookmarkEnd w:id="0"/>
          </w:p>
        </w:tc>
        <w:tc>
          <w:tcPr>
            <w:tcW w:w="850" w:type="dxa"/>
          </w:tcPr>
          <w:p w:rsidR="004E3182" w:rsidRPr="001452D1" w:rsidRDefault="004E3182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4E3182" w:rsidRPr="001452D1" w:rsidRDefault="004E3182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4E3182" w:rsidRPr="00C22081" w:rsidTr="001452D1">
        <w:trPr>
          <w:trHeight w:val="60"/>
        </w:trPr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4E3182" w:rsidRPr="00941296" w:rsidRDefault="00BF6263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>Expl</w:t>
            </w:r>
            <w:r w:rsidR="009552C5" w:rsidRPr="00941296">
              <w:rPr>
                <w:color w:val="000000" w:themeColor="text1"/>
                <w:sz w:val="20"/>
                <w:szCs w:val="20"/>
              </w:rPr>
              <w:t>ain different E-Commerce models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A</w:t>
            </w:r>
            <w:r w:rsidR="00EA21DE" w:rsidRPr="00941296">
              <w:rPr>
                <w:b/>
                <w:color w:val="000000" w:themeColor="text1"/>
                <w:sz w:val="14"/>
                <w:szCs w:val="14"/>
              </w:rPr>
              <w:t>nalyze</w:t>
            </w:r>
          </w:p>
        </w:tc>
      </w:tr>
      <w:tr w:rsidR="004E3182" w:rsidRPr="00C22081" w:rsidTr="001452D1">
        <w:trPr>
          <w:trHeight w:val="80"/>
        </w:trPr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4E3182" w:rsidRPr="00941296" w:rsidRDefault="00CD764D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:rsidR="004E3182" w:rsidRPr="00941296" w:rsidRDefault="004E3182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:rsidR="004E3182" w:rsidRPr="00941296" w:rsidRDefault="004E3182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2</w:t>
            </w: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4E3182" w:rsidRPr="00941296" w:rsidRDefault="00BF6263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 xml:space="preserve">Explain the process of e-commerce and what </w:t>
            </w:r>
            <w:proofErr w:type="gramStart"/>
            <w:r w:rsidRPr="00941296">
              <w:rPr>
                <w:color w:val="000000" w:themeColor="text1"/>
                <w:sz w:val="20"/>
                <w:szCs w:val="20"/>
              </w:rPr>
              <w:t>are the benefits of</w:t>
            </w:r>
            <w:r w:rsidR="00941296">
              <w:rPr>
                <w:color w:val="000000" w:themeColor="text1"/>
                <w:sz w:val="20"/>
                <w:szCs w:val="20"/>
              </w:rPr>
              <w:t xml:space="preserve"> </w:t>
            </w:r>
            <w:r w:rsidR="00F256BB" w:rsidRPr="00941296">
              <w:rPr>
                <w:color w:val="000000" w:themeColor="text1"/>
                <w:sz w:val="20"/>
                <w:szCs w:val="20"/>
              </w:rPr>
              <w:t>E-commerce</w:t>
            </w:r>
            <w:proofErr w:type="gramEnd"/>
            <w:r w:rsidRPr="00941296">
              <w:rPr>
                <w:color w:val="000000" w:themeColor="text1"/>
                <w:sz w:val="20"/>
                <w:szCs w:val="20"/>
              </w:rPr>
              <w:t xml:space="preserve"> for consumers, busines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>se</w:t>
            </w:r>
            <w:r w:rsidRPr="00941296">
              <w:rPr>
                <w:color w:val="000000" w:themeColor="text1"/>
                <w:sz w:val="20"/>
                <w:szCs w:val="20"/>
              </w:rPr>
              <w:t>s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>,</w:t>
            </w:r>
            <w:r w:rsidRPr="00941296">
              <w:rPr>
                <w:color w:val="000000" w:themeColor="text1"/>
                <w:sz w:val="20"/>
                <w:szCs w:val="20"/>
              </w:rPr>
              <w:t xml:space="preserve"> and </w:t>
            </w:r>
            <w:r w:rsidR="003D20BC" w:rsidRPr="00941296">
              <w:rPr>
                <w:color w:val="000000" w:themeColor="text1"/>
                <w:sz w:val="20"/>
                <w:szCs w:val="20"/>
              </w:rPr>
              <w:t>society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ind w:left="-249" w:right="-250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U</w:t>
            </w:r>
            <w:r w:rsidR="00C6200E" w:rsidRPr="00941296">
              <w:rPr>
                <w:b/>
                <w:color w:val="000000" w:themeColor="text1"/>
                <w:sz w:val="14"/>
                <w:szCs w:val="14"/>
              </w:rPr>
              <w:t>nderstand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4E3182" w:rsidRPr="001452D1" w:rsidRDefault="004E3182" w:rsidP="00941296">
            <w:pPr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4E3182" w:rsidRPr="001452D1" w:rsidRDefault="004E3182" w:rsidP="00941296">
            <w:pPr>
              <w:ind w:left="-108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4E3182" w:rsidRPr="001452D1" w:rsidRDefault="004E3182" w:rsidP="0094129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4E3182" w:rsidRPr="00941296" w:rsidRDefault="00C854D2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F256BB"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>Differentiate</w:t>
            </w:r>
            <w:r w:rsidR="00BF6263"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 xml:space="preserve"> pure and partial e-commerce</w:t>
            </w:r>
            <w:r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 xml:space="preserve"> with examples</w:t>
            </w:r>
            <w:r w:rsidR="00FF6590"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6200E" w:rsidP="00941296">
            <w:pPr>
              <w:ind w:left="-108" w:right="-250"/>
              <w:jc w:val="center"/>
              <w:rPr>
                <w:b/>
                <w:color w:val="000000" w:themeColor="text1"/>
                <w:sz w:val="14"/>
                <w:szCs w:val="14"/>
                <w:lang w:val="en-IN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Remember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4E3182" w:rsidRPr="00941296" w:rsidRDefault="00CD764D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UNIT-II (CO2)</w:t>
            </w:r>
          </w:p>
        </w:tc>
        <w:tc>
          <w:tcPr>
            <w:tcW w:w="850" w:type="dxa"/>
          </w:tcPr>
          <w:p w:rsidR="004E3182" w:rsidRPr="00941296" w:rsidRDefault="004E3182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:rsidR="004E3182" w:rsidRPr="00941296" w:rsidRDefault="004E3182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3</w:t>
            </w: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4E3182" w:rsidRPr="00941296" w:rsidRDefault="00C854D2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bCs/>
                <w:color w:val="000000" w:themeColor="text1"/>
                <w:sz w:val="20"/>
                <w:szCs w:val="20"/>
              </w:rPr>
              <w:t>Define</w:t>
            </w:r>
            <w:r w:rsidR="00B236ED" w:rsidRPr="00941296">
              <w:rPr>
                <w:bCs/>
                <w:color w:val="000000" w:themeColor="text1"/>
                <w:sz w:val="20"/>
                <w:szCs w:val="20"/>
              </w:rPr>
              <w:t xml:space="preserve"> the componen</w:t>
            </w:r>
            <w:r w:rsidRPr="00941296">
              <w:rPr>
                <w:bCs/>
                <w:color w:val="000000" w:themeColor="text1"/>
                <w:sz w:val="20"/>
                <w:szCs w:val="20"/>
              </w:rPr>
              <w:t>ts of I-way with different real</w:t>
            </w:r>
            <w:r w:rsidR="00DF4E66" w:rsidRPr="00941296">
              <w:rPr>
                <w:bCs/>
                <w:color w:val="000000" w:themeColor="text1"/>
                <w:sz w:val="20"/>
                <w:szCs w:val="20"/>
              </w:rPr>
              <w:t>-</w:t>
            </w:r>
            <w:r w:rsidRPr="00941296">
              <w:rPr>
                <w:bCs/>
                <w:color w:val="000000" w:themeColor="text1"/>
                <w:sz w:val="20"/>
                <w:szCs w:val="20"/>
              </w:rPr>
              <w:t>life example</w:t>
            </w:r>
            <w:r w:rsidR="00DF4E66" w:rsidRPr="00941296">
              <w:rPr>
                <w:bCs/>
                <w:color w:val="000000" w:themeColor="text1"/>
                <w:sz w:val="20"/>
                <w:szCs w:val="20"/>
              </w:rPr>
              <w:t>s</w:t>
            </w:r>
            <w:r w:rsidRPr="00941296">
              <w:rPr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ind w:left="-249" w:right="-250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U</w:t>
            </w:r>
            <w:r w:rsidR="00FF6590" w:rsidRPr="00941296">
              <w:rPr>
                <w:b/>
                <w:color w:val="000000" w:themeColor="text1"/>
                <w:sz w:val="14"/>
                <w:szCs w:val="14"/>
              </w:rPr>
              <w:t>nderstand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4E3182" w:rsidRPr="001452D1" w:rsidRDefault="004E3182" w:rsidP="00941296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4E3182" w:rsidRPr="001452D1" w:rsidRDefault="004E3182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4E3182" w:rsidRPr="001452D1" w:rsidRDefault="004E3182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4E3182" w:rsidRPr="00941296" w:rsidRDefault="00C854D2" w:rsidP="00941296">
            <w:pPr>
              <w:shd w:val="clear" w:color="auto" w:fill="FFFFFF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>Explain</w:t>
            </w:r>
            <w:r w:rsidR="00BF6263"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="00DF4E66"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 xml:space="preserve">the </w:t>
            </w:r>
            <w:r w:rsidR="00BF6263"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>OSI</w:t>
            </w:r>
            <w:r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 xml:space="preserve"> model with its architecture</w:t>
            </w:r>
            <w:r w:rsidR="003D20BC" w:rsidRPr="00941296">
              <w:rPr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FF6590" w:rsidP="00941296">
            <w:pPr>
              <w:ind w:left="-108" w:right="-249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Remember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4E3182" w:rsidRPr="00941296" w:rsidRDefault="00CD764D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:rsidR="004E3182" w:rsidRPr="00941296" w:rsidRDefault="004E3182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:rsidR="004E3182" w:rsidRPr="00941296" w:rsidRDefault="004E3182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4</w:t>
            </w: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4E3182" w:rsidRPr="00941296" w:rsidRDefault="00C854D2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 xml:space="preserve">Explain 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 xml:space="preserve">the </w:t>
            </w:r>
            <w:r w:rsidRPr="00941296">
              <w:rPr>
                <w:color w:val="000000" w:themeColor="text1"/>
                <w:sz w:val="20"/>
                <w:szCs w:val="20"/>
              </w:rPr>
              <w:t>presentation,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41296">
              <w:rPr>
                <w:color w:val="000000" w:themeColor="text1"/>
                <w:sz w:val="20"/>
                <w:szCs w:val="20"/>
              </w:rPr>
              <w:t>session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>,</w:t>
            </w:r>
            <w:r w:rsidRPr="00941296">
              <w:rPr>
                <w:color w:val="000000" w:themeColor="text1"/>
                <w:sz w:val="20"/>
                <w:szCs w:val="20"/>
              </w:rPr>
              <w:t xml:space="preserve"> and transport layer with example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>s</w:t>
            </w:r>
            <w:r w:rsidRPr="00941296">
              <w:rPr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A</w:t>
            </w:r>
            <w:r w:rsidR="00FF6590" w:rsidRPr="00941296">
              <w:rPr>
                <w:b/>
                <w:color w:val="000000" w:themeColor="text1"/>
                <w:sz w:val="14"/>
                <w:szCs w:val="14"/>
              </w:rPr>
              <w:t>nalyze</w:t>
            </w:r>
          </w:p>
        </w:tc>
      </w:tr>
      <w:tr w:rsidR="004E3182" w:rsidRPr="00C22081" w:rsidTr="001452D1">
        <w:trPr>
          <w:trHeight w:val="80"/>
        </w:trPr>
        <w:tc>
          <w:tcPr>
            <w:tcW w:w="709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4E3182" w:rsidRPr="001452D1" w:rsidRDefault="004E3182" w:rsidP="00941296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4E3182" w:rsidRPr="001452D1" w:rsidRDefault="004E3182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4E3182" w:rsidRPr="001452D1" w:rsidRDefault="004E3182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4E3182" w:rsidRPr="00941296" w:rsidRDefault="00C854D2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 xml:space="preserve">Define Wireless technologies with </w:t>
            </w:r>
            <w:r w:rsidR="003D20BC" w:rsidRPr="00941296">
              <w:rPr>
                <w:color w:val="000000" w:themeColor="text1"/>
                <w:sz w:val="20"/>
                <w:szCs w:val="20"/>
              </w:rPr>
              <w:t>the role of WiMax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ind w:left="-108" w:right="-249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U</w:t>
            </w:r>
            <w:r w:rsidR="00FF6590" w:rsidRPr="00941296">
              <w:rPr>
                <w:b/>
                <w:color w:val="000000" w:themeColor="text1"/>
                <w:sz w:val="14"/>
                <w:szCs w:val="14"/>
              </w:rPr>
              <w:t>nderstand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4E3182" w:rsidRPr="00941296" w:rsidRDefault="00CD764D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UNIT-III (CO3)</w:t>
            </w:r>
          </w:p>
        </w:tc>
        <w:tc>
          <w:tcPr>
            <w:tcW w:w="850" w:type="dxa"/>
          </w:tcPr>
          <w:p w:rsidR="004E3182" w:rsidRPr="00941296" w:rsidRDefault="004E3182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:rsidR="004E3182" w:rsidRPr="00941296" w:rsidRDefault="004E3182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5</w:t>
            </w: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4E3182" w:rsidRPr="00941296" w:rsidRDefault="00600BB4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>Discuss the Distributed denial of service (DDoS</w:t>
            </w:r>
            <w:bookmarkStart w:id="1" w:name="_GoBack"/>
            <w:bookmarkEnd w:id="1"/>
            <w:r w:rsidRPr="00941296">
              <w:rPr>
                <w:color w:val="000000" w:themeColor="text1"/>
                <w:sz w:val="20"/>
                <w:szCs w:val="20"/>
              </w:rPr>
              <w:t>)</w:t>
            </w:r>
            <w:r w:rsidR="003D20BC" w:rsidRPr="00941296">
              <w:rPr>
                <w:color w:val="000000" w:themeColor="text1"/>
                <w:sz w:val="20"/>
                <w:szCs w:val="20"/>
              </w:rPr>
              <w:t xml:space="preserve"> attack</w:t>
            </w:r>
            <w:r w:rsidR="009552C5" w:rsidRPr="00941296">
              <w:rPr>
                <w:color w:val="000000" w:themeColor="text1"/>
                <w:sz w:val="20"/>
                <w:szCs w:val="20"/>
              </w:rPr>
              <w:t xml:space="preserve"> with 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 xml:space="preserve">an </w:t>
            </w:r>
            <w:r w:rsidR="009552C5" w:rsidRPr="00941296">
              <w:rPr>
                <w:color w:val="000000" w:themeColor="text1"/>
                <w:sz w:val="20"/>
                <w:szCs w:val="20"/>
              </w:rPr>
              <w:t>example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ind w:left="-108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U</w:t>
            </w:r>
            <w:r w:rsidR="00FF6590" w:rsidRPr="00941296">
              <w:rPr>
                <w:b/>
                <w:color w:val="000000" w:themeColor="text1"/>
                <w:sz w:val="14"/>
                <w:szCs w:val="14"/>
              </w:rPr>
              <w:t>nderstand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4E3182" w:rsidRPr="001452D1" w:rsidRDefault="004E3182" w:rsidP="00941296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4E3182" w:rsidRPr="001452D1" w:rsidRDefault="004E3182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4E3182" w:rsidRPr="001452D1" w:rsidRDefault="004E3182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4E3182" w:rsidRPr="00941296" w:rsidRDefault="00600BB4" w:rsidP="00941296">
            <w:pPr>
              <w:tabs>
                <w:tab w:val="left" w:pos="9360"/>
              </w:tabs>
              <w:jc w:val="both"/>
              <w:rPr>
                <w:color w:val="000000" w:themeColor="text1"/>
                <w:sz w:val="20"/>
                <w:szCs w:val="20"/>
                <w:lang w:val="en-IN"/>
              </w:rPr>
            </w:pPr>
            <w:r w:rsidRPr="00941296">
              <w:rPr>
                <w:color w:val="000000" w:themeColor="text1"/>
                <w:sz w:val="20"/>
                <w:szCs w:val="20"/>
                <w:lang w:val="en-IN"/>
              </w:rPr>
              <w:t>E</w:t>
            </w:r>
            <w:r w:rsidR="003D20BC" w:rsidRPr="00941296">
              <w:rPr>
                <w:color w:val="000000" w:themeColor="text1"/>
                <w:sz w:val="20"/>
                <w:szCs w:val="20"/>
                <w:lang w:val="en-IN"/>
              </w:rPr>
              <w:t>xplain EC Security Requirements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tabs>
                <w:tab w:val="left" w:pos="9360"/>
              </w:tabs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A</w:t>
            </w:r>
            <w:r w:rsidR="00FF6590" w:rsidRPr="00941296">
              <w:rPr>
                <w:b/>
                <w:color w:val="000000" w:themeColor="text1"/>
                <w:sz w:val="14"/>
                <w:szCs w:val="14"/>
              </w:rPr>
              <w:t>nalyze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600BB4" w:rsidRPr="00941296" w:rsidRDefault="00CD764D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:rsidR="004E3182" w:rsidRPr="00941296" w:rsidRDefault="004E3182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:rsidR="004E3182" w:rsidRPr="00941296" w:rsidRDefault="004E3182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6</w:t>
            </w: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4E3182" w:rsidRPr="00941296" w:rsidRDefault="00600BB4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>Describe the various kinds of malware attacks that can be found on e-commerce sites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ind w:left="-108" w:right="-108" w:firstLine="108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U</w:t>
            </w:r>
            <w:r w:rsidR="00FF6590" w:rsidRPr="00941296">
              <w:rPr>
                <w:b/>
                <w:color w:val="000000" w:themeColor="text1"/>
                <w:sz w:val="14"/>
                <w:szCs w:val="14"/>
              </w:rPr>
              <w:t>nderstand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4E3182" w:rsidRPr="001452D1" w:rsidRDefault="004E3182" w:rsidP="00941296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4E3182" w:rsidRPr="001452D1" w:rsidRDefault="004E3182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4E3182" w:rsidRPr="001452D1" w:rsidRDefault="004E3182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4E3182" w:rsidRPr="00941296" w:rsidRDefault="00C854D2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 xml:space="preserve">Explain 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 xml:space="preserve">the </w:t>
            </w:r>
            <w:r w:rsidRPr="00941296">
              <w:rPr>
                <w:color w:val="000000" w:themeColor="text1"/>
                <w:sz w:val="20"/>
                <w:szCs w:val="20"/>
              </w:rPr>
              <w:t xml:space="preserve">term </w:t>
            </w:r>
            <w:r w:rsidR="00600BB4" w:rsidRPr="00941296">
              <w:rPr>
                <w:color w:val="000000" w:themeColor="text1"/>
                <w:sz w:val="20"/>
                <w:szCs w:val="20"/>
              </w:rPr>
              <w:t>"E-cash" in the context of e-commerce, and how can we use it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ind w:left="-108" w:right="-108" w:firstLine="108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U</w:t>
            </w:r>
            <w:r w:rsidR="00FF6590" w:rsidRPr="00941296">
              <w:rPr>
                <w:b/>
                <w:color w:val="000000" w:themeColor="text1"/>
                <w:sz w:val="14"/>
                <w:szCs w:val="14"/>
              </w:rPr>
              <w:t>nderstand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4E3182" w:rsidRPr="00941296" w:rsidRDefault="00CD764D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UNIT-IV (CO4)</w:t>
            </w:r>
          </w:p>
        </w:tc>
        <w:tc>
          <w:tcPr>
            <w:tcW w:w="850" w:type="dxa"/>
          </w:tcPr>
          <w:p w:rsidR="004E3182" w:rsidRPr="00941296" w:rsidRDefault="004E3182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:rsidR="004E3182" w:rsidRPr="00941296" w:rsidRDefault="004E3182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7</w:t>
            </w: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4E3182" w:rsidRPr="00941296" w:rsidRDefault="00600BB4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>How does Smart Card work? Discuss the Types of Smart Card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>s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  <w:r w:rsidR="00600BB4" w:rsidRPr="00941296">
              <w:rPr>
                <w:b/>
                <w:color w:val="000000" w:themeColor="text1"/>
                <w:sz w:val="20"/>
                <w:szCs w:val="20"/>
              </w:rPr>
              <w:t xml:space="preserve">      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ind w:left="-108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U</w:t>
            </w:r>
            <w:r w:rsidR="00FF6590" w:rsidRPr="00941296">
              <w:rPr>
                <w:b/>
                <w:color w:val="000000" w:themeColor="text1"/>
                <w:sz w:val="14"/>
                <w:szCs w:val="14"/>
              </w:rPr>
              <w:t>nderstand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4E3182" w:rsidRPr="001452D1" w:rsidRDefault="004E3182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4E3182" w:rsidRPr="001452D1" w:rsidRDefault="004E3182" w:rsidP="00941296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4E3182" w:rsidRPr="001452D1" w:rsidRDefault="004E3182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4E3182" w:rsidRPr="001452D1" w:rsidRDefault="004E3182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CD764D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4E3182" w:rsidRPr="00941296" w:rsidRDefault="00600BB4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 xml:space="preserve">Define </w:t>
            </w:r>
            <w:r w:rsidR="00F256BB" w:rsidRPr="00941296">
              <w:rPr>
                <w:color w:val="000000" w:themeColor="text1"/>
                <w:sz w:val="20"/>
                <w:szCs w:val="20"/>
              </w:rPr>
              <w:t>the idea</w:t>
            </w:r>
            <w:r w:rsidRPr="00941296">
              <w:rPr>
                <w:color w:val="000000" w:themeColor="text1"/>
                <w:sz w:val="20"/>
                <w:szCs w:val="20"/>
              </w:rPr>
              <w:t xml:space="preserve"> </w:t>
            </w:r>
            <w:r w:rsidR="00F256BB" w:rsidRPr="00941296">
              <w:rPr>
                <w:color w:val="000000" w:themeColor="text1"/>
                <w:sz w:val="20"/>
                <w:szCs w:val="20"/>
              </w:rPr>
              <w:t xml:space="preserve">of 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 xml:space="preserve">an </w:t>
            </w:r>
            <w:r w:rsidR="00F256BB" w:rsidRPr="00941296">
              <w:rPr>
                <w:color w:val="000000" w:themeColor="text1"/>
                <w:sz w:val="20"/>
                <w:szCs w:val="20"/>
              </w:rPr>
              <w:t>Automated</w:t>
            </w:r>
            <w:r w:rsidRPr="00941296">
              <w:rPr>
                <w:color w:val="000000" w:themeColor="text1"/>
                <w:sz w:val="20"/>
                <w:szCs w:val="20"/>
              </w:rPr>
              <w:t xml:space="preserve"> Clearing House (ACH) and </w:t>
            </w:r>
            <w:r w:rsidR="00DF4E66" w:rsidRPr="00941296">
              <w:rPr>
                <w:color w:val="000000" w:themeColor="text1"/>
                <w:sz w:val="20"/>
                <w:szCs w:val="20"/>
              </w:rPr>
              <w:t xml:space="preserve">the </w:t>
            </w:r>
            <w:r w:rsidRPr="00941296">
              <w:rPr>
                <w:color w:val="000000" w:themeColor="text1"/>
                <w:sz w:val="20"/>
                <w:szCs w:val="20"/>
              </w:rPr>
              <w:t>cons of the ACH Network</w:t>
            </w:r>
            <w:r w:rsidR="00F256BB" w:rsidRPr="00941296">
              <w:rPr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:rsidR="004E3182" w:rsidRPr="00941296" w:rsidRDefault="00CD764D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4E3182" w:rsidRPr="00941296" w:rsidRDefault="00CA662A" w:rsidP="00941296">
            <w:pPr>
              <w:ind w:left="-108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U</w:t>
            </w:r>
            <w:r w:rsidR="00FF6590" w:rsidRPr="00941296">
              <w:rPr>
                <w:b/>
                <w:color w:val="000000" w:themeColor="text1"/>
                <w:sz w:val="14"/>
                <w:szCs w:val="14"/>
              </w:rPr>
              <w:t>nderstand</w:t>
            </w:r>
          </w:p>
        </w:tc>
      </w:tr>
      <w:tr w:rsidR="004E3182" w:rsidRPr="00C22081" w:rsidTr="001452D1">
        <w:tc>
          <w:tcPr>
            <w:tcW w:w="709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4E3182" w:rsidRPr="00941296" w:rsidRDefault="004E3182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4E3182" w:rsidRPr="00941296" w:rsidRDefault="00CD764D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:rsidR="004E3182" w:rsidRPr="00941296" w:rsidRDefault="004E3182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:rsidR="004E3182" w:rsidRPr="00941296" w:rsidRDefault="004E3182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941296" w:rsidRPr="00C22081" w:rsidTr="001452D1">
        <w:tc>
          <w:tcPr>
            <w:tcW w:w="709" w:type="dxa"/>
          </w:tcPr>
          <w:p w:rsidR="00941296" w:rsidRPr="001452D1" w:rsidRDefault="00941296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941296" w:rsidRPr="001452D1" w:rsidRDefault="00941296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941296" w:rsidRPr="001452D1" w:rsidRDefault="00941296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941296" w:rsidRPr="001452D1" w:rsidRDefault="00941296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941296" w:rsidRPr="001452D1" w:rsidRDefault="00941296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941296" w:rsidRPr="00C22081" w:rsidTr="001452D1">
        <w:tc>
          <w:tcPr>
            <w:tcW w:w="709" w:type="dxa"/>
          </w:tcPr>
          <w:p w:rsidR="00941296" w:rsidRPr="00941296" w:rsidRDefault="00941296" w:rsidP="0012034C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8</w:t>
            </w:r>
          </w:p>
        </w:tc>
        <w:tc>
          <w:tcPr>
            <w:tcW w:w="567" w:type="dxa"/>
          </w:tcPr>
          <w:p w:rsidR="00941296" w:rsidRPr="00941296" w:rsidRDefault="00941296" w:rsidP="0012034C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941296" w:rsidRPr="00941296" w:rsidRDefault="00941296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>How to Process Electronic Checks?</w:t>
            </w:r>
          </w:p>
        </w:tc>
        <w:tc>
          <w:tcPr>
            <w:tcW w:w="850" w:type="dxa"/>
          </w:tcPr>
          <w:p w:rsidR="00941296" w:rsidRPr="00941296" w:rsidRDefault="00941296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941296" w:rsidRPr="00941296" w:rsidRDefault="00941296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>
              <w:rPr>
                <w:b/>
                <w:color w:val="000000" w:themeColor="text1"/>
                <w:sz w:val="14"/>
                <w:szCs w:val="14"/>
              </w:rPr>
              <w:t>Concept</w:t>
            </w:r>
          </w:p>
        </w:tc>
      </w:tr>
      <w:tr w:rsidR="00941296" w:rsidRPr="00C22081" w:rsidTr="001452D1">
        <w:tc>
          <w:tcPr>
            <w:tcW w:w="709" w:type="dxa"/>
          </w:tcPr>
          <w:p w:rsidR="00941296" w:rsidRPr="001452D1" w:rsidRDefault="00941296" w:rsidP="0012034C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941296" w:rsidRPr="001452D1" w:rsidRDefault="00941296" w:rsidP="0012034C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941296" w:rsidRPr="001452D1" w:rsidRDefault="00941296" w:rsidP="00941296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941296" w:rsidRPr="001452D1" w:rsidRDefault="00941296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941296" w:rsidRPr="001452D1" w:rsidRDefault="00941296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941296" w:rsidRPr="00C22081" w:rsidTr="001452D1">
        <w:tc>
          <w:tcPr>
            <w:tcW w:w="709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941296" w:rsidRPr="00941296" w:rsidRDefault="00941296" w:rsidP="00941296">
            <w:pPr>
              <w:tabs>
                <w:tab w:val="left" w:pos="9360"/>
              </w:tabs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941296">
              <w:rPr>
                <w:bCs/>
                <w:color w:val="000000" w:themeColor="text1"/>
                <w:sz w:val="20"/>
                <w:szCs w:val="20"/>
              </w:rPr>
              <w:t>Write down the short notes on the followings:</w:t>
            </w:r>
          </w:p>
          <w:p w:rsidR="00941296" w:rsidRPr="00941296" w:rsidRDefault="00941296" w:rsidP="00941296">
            <w:pPr>
              <w:tabs>
                <w:tab w:val="left" w:pos="9360"/>
              </w:tabs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 xml:space="preserve">          (a) </w:t>
            </w:r>
            <w:r w:rsidRPr="00941296">
              <w:rPr>
                <w:bCs/>
                <w:color w:val="000000" w:themeColor="text1"/>
                <w:sz w:val="20"/>
                <w:szCs w:val="20"/>
              </w:rPr>
              <w:t>VPN</w:t>
            </w:r>
            <w:r>
              <w:rPr>
                <w:bCs/>
                <w:color w:val="000000" w:themeColor="text1"/>
                <w:sz w:val="20"/>
                <w:szCs w:val="20"/>
              </w:rPr>
              <w:t xml:space="preserve">                        (b</w:t>
            </w:r>
            <w:r w:rsidRPr="00941296">
              <w:rPr>
                <w:bCs/>
                <w:color w:val="000000" w:themeColor="text1"/>
                <w:sz w:val="20"/>
                <w:szCs w:val="20"/>
              </w:rPr>
              <w:t>)</w:t>
            </w:r>
            <w:r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41296">
              <w:rPr>
                <w:bCs/>
                <w:color w:val="000000" w:themeColor="text1"/>
                <w:sz w:val="20"/>
                <w:szCs w:val="20"/>
              </w:rPr>
              <w:t>Micropayments</w:t>
            </w:r>
          </w:p>
        </w:tc>
        <w:tc>
          <w:tcPr>
            <w:tcW w:w="850" w:type="dxa"/>
          </w:tcPr>
          <w:p w:rsidR="00941296" w:rsidRPr="00941296" w:rsidRDefault="00941296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 xml:space="preserve">(6)        </w:t>
            </w:r>
          </w:p>
        </w:tc>
        <w:tc>
          <w:tcPr>
            <w:tcW w:w="1134" w:type="dxa"/>
          </w:tcPr>
          <w:p w:rsidR="00941296" w:rsidRPr="00941296" w:rsidRDefault="00941296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bCs/>
                <w:color w:val="000000" w:themeColor="text1"/>
                <w:sz w:val="14"/>
                <w:szCs w:val="14"/>
              </w:rPr>
              <w:t>Concept</w:t>
            </w:r>
          </w:p>
        </w:tc>
      </w:tr>
      <w:tr w:rsidR="00941296" w:rsidRPr="00C22081" w:rsidTr="001452D1">
        <w:tc>
          <w:tcPr>
            <w:tcW w:w="709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941296" w:rsidRPr="00941296" w:rsidRDefault="00941296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UNIT V (CO5)</w:t>
            </w:r>
          </w:p>
        </w:tc>
        <w:tc>
          <w:tcPr>
            <w:tcW w:w="850" w:type="dxa"/>
          </w:tcPr>
          <w:p w:rsidR="00941296" w:rsidRPr="00941296" w:rsidRDefault="00941296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:rsidR="00941296" w:rsidRPr="00941296" w:rsidRDefault="00941296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941296" w:rsidRPr="00C22081" w:rsidTr="001452D1">
        <w:tc>
          <w:tcPr>
            <w:tcW w:w="709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9</w:t>
            </w:r>
          </w:p>
        </w:tc>
        <w:tc>
          <w:tcPr>
            <w:tcW w:w="567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941296" w:rsidRPr="00941296" w:rsidRDefault="00941296" w:rsidP="00941296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  <w:shd w:val="clear" w:color="auto" w:fill="FFFFFF"/>
              </w:rPr>
              <w:t>Discuss computer-based information system examples.</w:t>
            </w:r>
          </w:p>
        </w:tc>
        <w:tc>
          <w:tcPr>
            <w:tcW w:w="850" w:type="dxa"/>
          </w:tcPr>
          <w:p w:rsidR="00941296" w:rsidRPr="00941296" w:rsidRDefault="00941296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941296" w:rsidRPr="00941296" w:rsidRDefault="00941296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  <w:tr w:rsidR="00941296" w:rsidRPr="00C22081" w:rsidTr="001452D1">
        <w:tc>
          <w:tcPr>
            <w:tcW w:w="709" w:type="dxa"/>
          </w:tcPr>
          <w:p w:rsidR="00941296" w:rsidRPr="001452D1" w:rsidRDefault="00941296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941296" w:rsidRPr="001452D1" w:rsidRDefault="00941296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941296" w:rsidRPr="001452D1" w:rsidRDefault="00941296" w:rsidP="00941296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941296" w:rsidRPr="001452D1" w:rsidRDefault="00941296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941296" w:rsidRPr="001452D1" w:rsidRDefault="00941296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941296" w:rsidRPr="00C22081" w:rsidTr="001452D1">
        <w:tc>
          <w:tcPr>
            <w:tcW w:w="709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941296" w:rsidRPr="00941296" w:rsidRDefault="00941296" w:rsidP="00941296">
            <w:pPr>
              <w:shd w:val="clear" w:color="auto" w:fill="FFFFFF"/>
              <w:rPr>
                <w:rFonts w:eastAsia="Times New Roman"/>
                <w:color w:val="000000" w:themeColor="text1"/>
                <w:sz w:val="20"/>
                <w:szCs w:val="20"/>
                <w:lang w:val="en-IN"/>
              </w:rPr>
            </w:pPr>
            <w:r w:rsidRPr="00941296">
              <w:rPr>
                <w:rFonts w:eastAsia="Times New Roman"/>
                <w:color w:val="000000" w:themeColor="text1"/>
                <w:sz w:val="20"/>
                <w:szCs w:val="20"/>
                <w:lang w:val="en-IN"/>
              </w:rPr>
              <w:t>Explain the types of computer-based information systems.</w:t>
            </w:r>
          </w:p>
        </w:tc>
        <w:tc>
          <w:tcPr>
            <w:tcW w:w="850" w:type="dxa"/>
          </w:tcPr>
          <w:p w:rsidR="00941296" w:rsidRPr="00941296" w:rsidRDefault="00941296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941296" w:rsidRPr="00941296" w:rsidRDefault="00941296" w:rsidP="00941296">
            <w:pPr>
              <w:ind w:left="-108"/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Understand</w:t>
            </w:r>
          </w:p>
        </w:tc>
      </w:tr>
      <w:tr w:rsidR="00941296" w:rsidRPr="00C22081" w:rsidTr="001452D1">
        <w:tc>
          <w:tcPr>
            <w:tcW w:w="709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:rsidR="00941296" w:rsidRPr="00941296" w:rsidRDefault="00941296" w:rsidP="0094129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:rsidR="00941296" w:rsidRPr="00941296" w:rsidRDefault="00941296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:rsidR="00941296" w:rsidRPr="00941296" w:rsidRDefault="00941296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941296" w:rsidRPr="00C22081" w:rsidTr="001452D1">
        <w:tc>
          <w:tcPr>
            <w:tcW w:w="709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Q.10</w:t>
            </w:r>
          </w:p>
        </w:tc>
        <w:tc>
          <w:tcPr>
            <w:tcW w:w="567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:rsidR="00941296" w:rsidRPr="00941296" w:rsidRDefault="00941296" w:rsidP="00941296">
            <w:pPr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>Explain the Characteristics of an Ideal Executive Information System.</w:t>
            </w:r>
          </w:p>
        </w:tc>
        <w:tc>
          <w:tcPr>
            <w:tcW w:w="850" w:type="dxa"/>
          </w:tcPr>
          <w:p w:rsidR="00941296" w:rsidRPr="00941296" w:rsidRDefault="00941296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941296" w:rsidRPr="00941296" w:rsidRDefault="00941296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Remember</w:t>
            </w:r>
          </w:p>
        </w:tc>
      </w:tr>
      <w:tr w:rsidR="00941296" w:rsidRPr="00C22081" w:rsidTr="001452D1">
        <w:tc>
          <w:tcPr>
            <w:tcW w:w="709" w:type="dxa"/>
          </w:tcPr>
          <w:p w:rsidR="00941296" w:rsidRPr="001452D1" w:rsidRDefault="00941296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67" w:type="dxa"/>
          </w:tcPr>
          <w:p w:rsidR="00941296" w:rsidRPr="001452D1" w:rsidRDefault="00941296" w:rsidP="00941296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371" w:type="dxa"/>
          </w:tcPr>
          <w:p w:rsidR="00941296" w:rsidRPr="001452D1" w:rsidRDefault="00941296" w:rsidP="00941296">
            <w:pPr>
              <w:jc w:val="center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50" w:type="dxa"/>
          </w:tcPr>
          <w:p w:rsidR="00941296" w:rsidRPr="001452D1" w:rsidRDefault="00941296" w:rsidP="00941296">
            <w:pPr>
              <w:ind w:left="-108"/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134" w:type="dxa"/>
          </w:tcPr>
          <w:p w:rsidR="00941296" w:rsidRPr="001452D1" w:rsidRDefault="00941296" w:rsidP="00941296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941296" w:rsidRPr="00C22081" w:rsidTr="001452D1">
        <w:tc>
          <w:tcPr>
            <w:tcW w:w="709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:rsidR="00941296" w:rsidRPr="00941296" w:rsidRDefault="00941296" w:rsidP="00941296">
            <w:pPr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:rsidR="00941296" w:rsidRPr="00941296" w:rsidRDefault="00941296" w:rsidP="00941296">
            <w:pPr>
              <w:rPr>
                <w:color w:val="000000" w:themeColor="text1"/>
                <w:sz w:val="20"/>
                <w:szCs w:val="20"/>
              </w:rPr>
            </w:pPr>
            <w:r w:rsidRPr="00941296">
              <w:rPr>
                <w:color w:val="000000" w:themeColor="text1"/>
                <w:sz w:val="20"/>
                <w:szCs w:val="20"/>
              </w:rPr>
              <w:t>State the idea behind the Components of an Executive Information System.</w:t>
            </w:r>
          </w:p>
        </w:tc>
        <w:tc>
          <w:tcPr>
            <w:tcW w:w="850" w:type="dxa"/>
          </w:tcPr>
          <w:p w:rsidR="00941296" w:rsidRPr="00941296" w:rsidRDefault="00941296" w:rsidP="00941296">
            <w:pPr>
              <w:ind w:left="-108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41296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:rsidR="00941296" w:rsidRPr="00941296" w:rsidRDefault="00941296" w:rsidP="00941296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41296">
              <w:rPr>
                <w:b/>
                <w:color w:val="000000" w:themeColor="text1"/>
                <w:sz w:val="14"/>
                <w:szCs w:val="14"/>
              </w:rPr>
              <w:t>Analyze</w:t>
            </w:r>
          </w:p>
        </w:tc>
      </w:tr>
    </w:tbl>
    <w:p w:rsidR="004E3182" w:rsidRPr="00C22081" w:rsidRDefault="004E3182">
      <w:pPr>
        <w:rPr>
          <w:color w:val="000000" w:themeColor="text1"/>
          <w:sz w:val="20"/>
          <w:szCs w:val="20"/>
        </w:rPr>
      </w:pPr>
    </w:p>
    <w:p w:rsidR="004E3182" w:rsidRPr="00C22081" w:rsidRDefault="004E3182">
      <w:pPr>
        <w:rPr>
          <w:b/>
          <w:color w:val="000000" w:themeColor="text1"/>
          <w:sz w:val="20"/>
          <w:szCs w:val="20"/>
        </w:rPr>
      </w:pPr>
    </w:p>
    <w:sectPr w:rsidR="004E3182" w:rsidRPr="00C22081" w:rsidSect="00E5040D">
      <w:footerReference w:type="default" r:id="rId10"/>
      <w:pgSz w:w="11910" w:h="16840"/>
      <w:pgMar w:top="568" w:right="357" w:bottom="567" w:left="720" w:header="720" w:footer="284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175E" w:rsidRDefault="002F175E">
      <w:r>
        <w:separator/>
      </w:r>
    </w:p>
  </w:endnote>
  <w:endnote w:type="continuationSeparator" w:id="0">
    <w:p w:rsidR="002F175E" w:rsidRDefault="002F175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200E" w:rsidRDefault="00941296">
    <w:pPr>
      <w:pBdr>
        <w:top w:val="single" w:sz="24" w:space="1" w:color="622423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rFonts w:ascii="Cambria" w:eastAsia="Cambria" w:hAnsi="Cambria" w:cs="Cambria"/>
        <w:color w:val="000000"/>
      </w:rPr>
    </w:pPr>
    <w:r w:rsidRPr="00941296">
      <w:rPr>
        <w:rFonts w:ascii="Cambria" w:eastAsia="Cambria" w:hAnsi="Cambria" w:cs="Cambria"/>
        <w:color w:val="000000"/>
      </w:rPr>
      <w:t>2BC4109</w:t>
    </w:r>
    <w:r>
      <w:rPr>
        <w:rFonts w:ascii="Cambria" w:eastAsia="Cambria" w:hAnsi="Cambria" w:cs="Cambria"/>
        <w:color w:val="000000"/>
      </w:rPr>
      <w:t>-A</w:t>
    </w:r>
    <w:r>
      <w:rPr>
        <w:rFonts w:ascii="Cambria" w:eastAsia="Cambria" w:hAnsi="Cambria" w:cs="Cambria"/>
        <w:color w:val="000000"/>
      </w:rPr>
      <w:tab/>
    </w:r>
    <w:r>
      <w:rPr>
        <w:rFonts w:ascii="Cambria" w:eastAsia="Cambria" w:hAnsi="Cambria" w:cs="Cambria"/>
        <w:color w:val="000000"/>
      </w:rPr>
      <w:tab/>
    </w:r>
    <w:r>
      <w:rPr>
        <w:rFonts w:ascii="Cambria" w:eastAsia="Cambria" w:hAnsi="Cambria" w:cs="Cambria"/>
        <w:color w:val="000000"/>
      </w:rPr>
      <w:tab/>
    </w:r>
    <w:r w:rsidR="00C6200E">
      <w:rPr>
        <w:rFonts w:ascii="Cambria" w:eastAsia="Cambria" w:hAnsi="Cambria" w:cs="Cambria"/>
        <w:color w:val="000000"/>
      </w:rPr>
      <w:t xml:space="preserve">Page </w:t>
    </w:r>
    <w:r w:rsidR="00E5040D">
      <w:rPr>
        <w:color w:val="000000"/>
      </w:rPr>
      <w:fldChar w:fldCharType="begin"/>
    </w:r>
    <w:r w:rsidR="00C6200E">
      <w:rPr>
        <w:color w:val="000000"/>
      </w:rPr>
      <w:instrText>PAGE</w:instrText>
    </w:r>
    <w:r w:rsidR="00E5040D">
      <w:rPr>
        <w:color w:val="000000"/>
      </w:rPr>
      <w:fldChar w:fldCharType="separate"/>
    </w:r>
    <w:r w:rsidR="001452D1">
      <w:rPr>
        <w:noProof/>
        <w:color w:val="000000"/>
      </w:rPr>
      <w:t>1</w:t>
    </w:r>
    <w:r w:rsidR="00E5040D">
      <w:rPr>
        <w:color w:val="000000"/>
      </w:rPr>
      <w:fldChar w:fldCharType="end"/>
    </w:r>
  </w:p>
  <w:p w:rsidR="00C6200E" w:rsidRDefault="00C620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175E" w:rsidRDefault="002F175E">
      <w:r>
        <w:separator/>
      </w:r>
    </w:p>
  </w:footnote>
  <w:footnote w:type="continuationSeparator" w:id="0">
    <w:p w:rsidR="002F175E" w:rsidRDefault="002F175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FC32062"/>
    <w:multiLevelType w:val="singleLevel"/>
    <w:tmpl w:val="6FC32062"/>
    <w:lvl w:ilvl="0">
      <w:start w:val="1"/>
      <w:numFmt w:val="upperLetter"/>
      <w:suff w:val="space"/>
      <w:lvlText w:val="%1)"/>
      <w:lvlJc w:val="left"/>
      <w:pPr>
        <w:ind w:left="0" w:firstLine="0"/>
      </w:pPr>
      <w:rPr>
        <w:b w:val="0"/>
        <w:bCs w:val="0"/>
      </w:r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jW2BCIzAxNTYwtjCyUdpeDU4uLM/DyQApNaAAES64EsAAAA"/>
  </w:docVars>
  <w:rsids>
    <w:rsidRoot w:val="004E3182"/>
    <w:rsid w:val="00060135"/>
    <w:rsid w:val="001452D1"/>
    <w:rsid w:val="002F175E"/>
    <w:rsid w:val="003A0CEF"/>
    <w:rsid w:val="003C39A9"/>
    <w:rsid w:val="003D20BC"/>
    <w:rsid w:val="00470DE9"/>
    <w:rsid w:val="004A71AE"/>
    <w:rsid w:val="004D0F2A"/>
    <w:rsid w:val="004D7463"/>
    <w:rsid w:val="004E3182"/>
    <w:rsid w:val="00535AAE"/>
    <w:rsid w:val="005C6AF7"/>
    <w:rsid w:val="00600BB4"/>
    <w:rsid w:val="00783CC1"/>
    <w:rsid w:val="007A10C6"/>
    <w:rsid w:val="007B3A09"/>
    <w:rsid w:val="00844B1D"/>
    <w:rsid w:val="008B277B"/>
    <w:rsid w:val="00941296"/>
    <w:rsid w:val="009468E4"/>
    <w:rsid w:val="009552C5"/>
    <w:rsid w:val="00984B73"/>
    <w:rsid w:val="00A5415B"/>
    <w:rsid w:val="00AF63E8"/>
    <w:rsid w:val="00B236ED"/>
    <w:rsid w:val="00B9380B"/>
    <w:rsid w:val="00BF6263"/>
    <w:rsid w:val="00C22081"/>
    <w:rsid w:val="00C6200E"/>
    <w:rsid w:val="00C854D2"/>
    <w:rsid w:val="00CA662A"/>
    <w:rsid w:val="00CD611D"/>
    <w:rsid w:val="00CD764D"/>
    <w:rsid w:val="00D93177"/>
    <w:rsid w:val="00DF4601"/>
    <w:rsid w:val="00DF4E66"/>
    <w:rsid w:val="00E21239"/>
    <w:rsid w:val="00E308AC"/>
    <w:rsid w:val="00E34C32"/>
    <w:rsid w:val="00E5040D"/>
    <w:rsid w:val="00E80286"/>
    <w:rsid w:val="00EA21DE"/>
    <w:rsid w:val="00F14FA0"/>
    <w:rsid w:val="00F256BB"/>
    <w:rsid w:val="00FC265F"/>
    <w:rsid w:val="00FF65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E5040D"/>
  </w:style>
  <w:style w:type="paragraph" w:styleId="Heading1">
    <w:name w:val="heading 1"/>
    <w:basedOn w:val="Normal"/>
    <w:next w:val="Normal"/>
    <w:rsid w:val="00E5040D"/>
    <w:pPr>
      <w:spacing w:line="252" w:lineRule="auto"/>
      <w:ind w:left="287"/>
      <w:outlineLvl w:val="0"/>
    </w:pPr>
  </w:style>
  <w:style w:type="paragraph" w:styleId="Heading2">
    <w:name w:val="heading 2"/>
    <w:basedOn w:val="Normal"/>
    <w:next w:val="Normal"/>
    <w:rsid w:val="00E5040D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E5040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E5040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E5040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E5040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E5040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E5040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E5040D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"/>
    <w:rsid w:val="00E5040D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"/>
    <w:rsid w:val="00E5040D"/>
    <w:pPr>
      <w:widowControl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rsid w:val="00E5040D"/>
    <w:pPr>
      <w:widowControl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jczey">
    <w:name w:val="jczey"/>
    <w:basedOn w:val="DefaultParagraphFont"/>
    <w:rsid w:val="00783CC1"/>
  </w:style>
  <w:style w:type="paragraph" w:styleId="Header">
    <w:name w:val="header"/>
    <w:basedOn w:val="Normal"/>
    <w:link w:val="HeaderChar"/>
    <w:uiPriority w:val="99"/>
    <w:semiHidden/>
    <w:unhideWhenUsed/>
    <w:rsid w:val="009412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1296"/>
  </w:style>
  <w:style w:type="paragraph" w:styleId="Footer">
    <w:name w:val="footer"/>
    <w:basedOn w:val="Normal"/>
    <w:link w:val="FooterChar"/>
    <w:uiPriority w:val="99"/>
    <w:semiHidden/>
    <w:unhideWhenUsed/>
    <w:rsid w:val="009412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1296"/>
  </w:style>
  <w:style w:type="paragraph" w:styleId="ListParagraph">
    <w:name w:val="List Paragraph"/>
    <w:basedOn w:val="Normal"/>
    <w:uiPriority w:val="34"/>
    <w:qFormat/>
    <w:rsid w:val="0094129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line="252" w:lineRule="auto"/>
      <w:ind w:left="287"/>
      <w:outlineLvl w:val="0"/>
    </w:p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1">
    <w:basedOn w:val="TableNormal"/>
    <w:pPr>
      <w:widowControl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widowControl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jczey">
    <w:name w:val="jczey"/>
    <w:basedOn w:val="DefaultParagraphFont"/>
    <w:rsid w:val="00783CC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0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479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2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ek</dc:creator>
  <cp:lastModifiedBy>pc</cp:lastModifiedBy>
  <cp:revision>32</cp:revision>
  <dcterms:created xsi:type="dcterms:W3CDTF">2023-04-07T08:01:00Z</dcterms:created>
  <dcterms:modified xsi:type="dcterms:W3CDTF">2023-04-11T03:12:00Z</dcterms:modified>
</cp:coreProperties>
</file>